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7888A" w14:textId="683D90BF" w:rsidR="00580A8E" w:rsidRDefault="001926B1">
      <w:pPr>
        <w:rPr>
          <w:b/>
          <w:bCs/>
          <w:u w:val="single"/>
        </w:rPr>
      </w:pPr>
      <w:r w:rsidRPr="001926B1">
        <w:rPr>
          <w:b/>
          <w:bCs/>
          <w:u w:val="single"/>
        </w:rPr>
        <w:t>Flask Documentation</w:t>
      </w:r>
    </w:p>
    <w:p w14:paraId="1CE6EC4B" w14:textId="0F2B65B0" w:rsidR="001926B1" w:rsidRDefault="001926B1">
      <w:hyperlink r:id="rId4" w:history="1">
        <w:r w:rsidRPr="009F59F8">
          <w:rPr>
            <w:rStyle w:val="Hyperlink"/>
          </w:rPr>
          <w:t>https://flask.palletsprojects.com/en/2.0.x/</w:t>
        </w:r>
      </w:hyperlink>
    </w:p>
    <w:p w14:paraId="46ED1732" w14:textId="4948B17A" w:rsidR="001926B1" w:rsidRPr="001926B1" w:rsidRDefault="001926B1">
      <w:pPr>
        <w:rPr>
          <w:b/>
          <w:bCs/>
          <w:u w:val="single"/>
        </w:rPr>
      </w:pPr>
    </w:p>
    <w:p w14:paraId="04CD75AF" w14:textId="14B879D3" w:rsidR="001926B1" w:rsidRDefault="001926B1">
      <w:pPr>
        <w:rPr>
          <w:b/>
          <w:bCs/>
          <w:u w:val="single"/>
        </w:rPr>
      </w:pPr>
      <w:r w:rsidRPr="001926B1">
        <w:rPr>
          <w:b/>
          <w:bCs/>
          <w:u w:val="single"/>
        </w:rPr>
        <w:t>Jinja Documentation</w:t>
      </w:r>
      <w:r>
        <w:rPr>
          <w:b/>
          <w:bCs/>
          <w:u w:val="single"/>
        </w:rPr>
        <w:t>]</w:t>
      </w:r>
    </w:p>
    <w:p w14:paraId="04265C30" w14:textId="105BC501" w:rsidR="001926B1" w:rsidRDefault="001926B1">
      <w:hyperlink r:id="rId5" w:history="1">
        <w:r w:rsidRPr="009F59F8">
          <w:rPr>
            <w:rStyle w:val="Hyperlink"/>
          </w:rPr>
          <w:t>https://jinja.palletsprojects.com/en/3.0.x/templates/</w:t>
        </w:r>
      </w:hyperlink>
    </w:p>
    <w:p w14:paraId="02B57B45" w14:textId="5DA5DDA2" w:rsidR="001926B1" w:rsidRDefault="001926B1"/>
    <w:p w14:paraId="3F347096" w14:textId="77777777" w:rsidR="001926B1" w:rsidRPr="001926B1" w:rsidRDefault="001926B1"/>
    <w:sectPr w:rsidR="001926B1" w:rsidRPr="001926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tzQ1NzE2NTI3MTFQ0lEKTi0uzszPAykwrAUAgFmhvywAAAA="/>
  </w:docVars>
  <w:rsids>
    <w:rsidRoot w:val="00AD0AD5"/>
    <w:rsid w:val="001926B1"/>
    <w:rsid w:val="0026131C"/>
    <w:rsid w:val="00580A8E"/>
    <w:rsid w:val="00705721"/>
    <w:rsid w:val="00AD0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18D9D"/>
  <w15:chartTrackingRefBased/>
  <w15:docId w15:val="{09CBD6B2-2DB9-450D-8202-FF90D6982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26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26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jinja.palletsprojects.com/en/3.0.x/templates/" TargetMode="External"/><Relationship Id="rId4" Type="http://schemas.openxmlformats.org/officeDocument/2006/relationships/hyperlink" Target="https://flask.palletsprojects.com/en/2.0.x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0</Words>
  <Characters>232</Characters>
  <Application>Microsoft Office Word</Application>
  <DocSecurity>0</DocSecurity>
  <Lines>1</Lines>
  <Paragraphs>1</Paragraphs>
  <ScaleCrop>false</ScaleCrop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, Omar M</dc:creator>
  <cp:keywords/>
  <dc:description/>
  <cp:lastModifiedBy>Hassan, Omar M</cp:lastModifiedBy>
  <cp:revision>2</cp:revision>
  <dcterms:created xsi:type="dcterms:W3CDTF">2021-08-10T14:32:00Z</dcterms:created>
  <dcterms:modified xsi:type="dcterms:W3CDTF">2021-08-10T14:35:00Z</dcterms:modified>
</cp:coreProperties>
</file>